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DEAB75" w14:textId="68286D0A" w:rsidR="001331DF" w:rsidRDefault="001331DF" w:rsidP="001331DF">
      <w:pPr>
        <w:jc w:val="center"/>
        <w:rPr>
          <w:b/>
          <w:bCs/>
          <w:sz w:val="36"/>
          <w:szCs w:val="36"/>
        </w:rPr>
      </w:pPr>
      <w:r w:rsidRPr="001331DF">
        <w:rPr>
          <w:b/>
          <w:bCs/>
          <w:sz w:val="36"/>
          <w:szCs w:val="36"/>
        </w:rPr>
        <w:t>Airline Safety</w:t>
      </w:r>
      <w:r>
        <w:rPr>
          <w:b/>
          <w:bCs/>
          <w:sz w:val="36"/>
          <w:szCs w:val="36"/>
        </w:rPr>
        <w:t xml:space="preserve"> </w:t>
      </w:r>
    </w:p>
    <w:p w14:paraId="71EBF910" w14:textId="7DCE5F60" w:rsidR="00FC1739" w:rsidRDefault="00FC1739" w:rsidP="00FC1739">
      <w:pPr>
        <w:rPr>
          <w:b/>
          <w:bCs/>
          <w:sz w:val="36"/>
          <w:szCs w:val="36"/>
        </w:rPr>
      </w:pPr>
      <w:r>
        <w:rPr>
          <w:b/>
          <w:bCs/>
          <w:sz w:val="36"/>
          <w:szCs w:val="36"/>
        </w:rPr>
        <w:t>Summary</w:t>
      </w:r>
    </w:p>
    <w:p w14:paraId="28F41377" w14:textId="344B6AFC" w:rsidR="001331DF" w:rsidRDefault="001331DF" w:rsidP="001331DF">
      <w:r>
        <w:t>I followed three-minute story suggestions from the first chapter of the textbook. I tried to keep it short concise and to the point. I used a lot of plots created and in the previous weeks and utilized the power point we submitted as part of executive summary assignment. I moved slides around to comply with three minutes story concept. I also replaced one metric and enhanced another one.</w:t>
      </w:r>
    </w:p>
    <w:p w14:paraId="32226B9D" w14:textId="712DD90A" w:rsidR="001331DF" w:rsidRDefault="001331DF" w:rsidP="001331DF">
      <w:r>
        <w:t>I used voice over slides record how I would present this to a live audience setup. I used first two slides to talk about the problem at hand. Not so much to visualize the problem statement so I used text to summarize the problem statement – the topic of the presentation. Then I moved one to show accidents and fatalities trends in air travel. The next step was to visualize similar data for road travel, plot accidents and fatalities. Then I talked while comparing the two. And finally</w:t>
      </w:r>
      <w:r w:rsidR="00FC1739">
        <w:t>,</w:t>
      </w:r>
      <w:r>
        <w:t xml:space="preserve"> I ended the presentation with concluding remarks. </w:t>
      </w:r>
    </w:p>
    <w:p w14:paraId="06EC3585" w14:textId="2ECDDD8C" w:rsidR="00FC1739" w:rsidRPr="00FC1739" w:rsidRDefault="00FC1739" w:rsidP="001331DF">
      <w:pPr>
        <w:rPr>
          <w:b/>
          <w:bCs/>
          <w:sz w:val="32"/>
          <w:szCs w:val="32"/>
        </w:rPr>
      </w:pPr>
    </w:p>
    <w:p w14:paraId="2AB92079" w14:textId="65EFE3B1" w:rsidR="00FC1739" w:rsidRDefault="00FC1739" w:rsidP="001331DF">
      <w:pPr>
        <w:rPr>
          <w:b/>
          <w:bCs/>
          <w:sz w:val="32"/>
          <w:szCs w:val="32"/>
        </w:rPr>
      </w:pPr>
      <w:r w:rsidRPr="00FC1739">
        <w:rPr>
          <w:b/>
          <w:bCs/>
          <w:sz w:val="32"/>
          <w:szCs w:val="32"/>
        </w:rPr>
        <w:t>Challenges and improvements</w:t>
      </w:r>
      <w:bookmarkStart w:id="0" w:name="_GoBack"/>
      <w:bookmarkEnd w:id="0"/>
    </w:p>
    <w:p w14:paraId="3EFEF15D" w14:textId="77777777" w:rsidR="00FC1739" w:rsidRPr="00FC1739" w:rsidRDefault="00FC1739" w:rsidP="001331DF">
      <w:pPr>
        <w:rPr>
          <w:b/>
          <w:bCs/>
          <w:sz w:val="32"/>
          <w:szCs w:val="32"/>
        </w:rPr>
      </w:pPr>
    </w:p>
    <w:p w14:paraId="7354D6A7" w14:textId="557E647C" w:rsidR="00FC1739" w:rsidRDefault="001331DF" w:rsidP="001331DF">
      <w:r>
        <w:t>When I started working on this, I was worried that three min</w:t>
      </w:r>
      <w:r w:rsidR="00FC1739">
        <w:t>u</w:t>
      </w:r>
      <w:r>
        <w:t xml:space="preserve">tes might not be enough </w:t>
      </w:r>
      <w:r w:rsidR="00FC1739">
        <w:t xml:space="preserve">to cover the whole story but then realized while working on it, that three minutes is a long time and a lot can be covered if carefully panned. </w:t>
      </w:r>
    </w:p>
    <w:p w14:paraId="4E2D7896" w14:textId="6CE1D1DE" w:rsidR="00FC1739" w:rsidRDefault="00FC1739" w:rsidP="001331DF">
      <w:r>
        <w:t xml:space="preserve">If I were to do it all over again, I would choose another tool for recording the presentation with the slides. I definitely wanted to go back and forth on the slides while talking through it, but power point records voice at the slide level and I couldn’t possibly go back to previous slide to make my point, o may be there is way of doing that in power point itself but I am not aware of it, yet. </w:t>
      </w:r>
    </w:p>
    <w:p w14:paraId="3441818E" w14:textId="2548BA98" w:rsidR="00FC1739" w:rsidRDefault="00FC1739" w:rsidP="001331DF">
      <w:r>
        <w:t xml:space="preserve">One other thing I would do differently is, create some visuals that can plot the two data sets in one diagram with line charts to show the trends in two modes of travel in one plot. I think that would do better job in comparing the two modes. </w:t>
      </w:r>
    </w:p>
    <w:p w14:paraId="722B21F9" w14:textId="7BC3359B" w:rsidR="00947A21" w:rsidRDefault="00947A21" w:rsidP="001331DF"/>
    <w:p w14:paraId="0AEC67BC" w14:textId="24CE5D6C" w:rsidR="00947A21" w:rsidRPr="001331DF" w:rsidRDefault="00947A21" w:rsidP="001331DF">
      <w:r>
        <w:t xml:space="preserve">I would like to thank for insightful comments from Professor Katie. I enjoyed working in Teams environment more than the previous format of blackboard. I think it was more involving and had a better learning experience. Some topics were thought provoking and made me learn more than what I planned for. </w:t>
      </w:r>
    </w:p>
    <w:sectPr w:rsidR="00947A21" w:rsidRPr="001331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sbAwNjMytTQ3sjBS0lEKTi0uzszPAykwrAUAB8aM9ywAAAA="/>
  </w:docVars>
  <w:rsids>
    <w:rsidRoot w:val="00804423"/>
    <w:rsid w:val="001331DF"/>
    <w:rsid w:val="003122C8"/>
    <w:rsid w:val="00804423"/>
    <w:rsid w:val="00947A21"/>
    <w:rsid w:val="00FC1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A5C0F"/>
  <w15:chartTrackingRefBased/>
  <w15:docId w15:val="{6417A014-DC96-40A8-86E6-D4AAD0B58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22</Words>
  <Characters>184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Werner Enterprises</Company>
  <LinksUpToDate>false</LinksUpToDate>
  <CharactersWithSpaces>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ish Agrawal</dc:creator>
  <cp:keywords/>
  <dc:description/>
  <cp:lastModifiedBy>Satish Agrawal</cp:lastModifiedBy>
  <cp:revision>3</cp:revision>
  <dcterms:created xsi:type="dcterms:W3CDTF">2021-05-31T15:33:00Z</dcterms:created>
  <dcterms:modified xsi:type="dcterms:W3CDTF">2021-05-31T15:52:00Z</dcterms:modified>
</cp:coreProperties>
</file>